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C0431C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661547209" w:edGrp="everyone"/>
            <w:r>
              <w:t>X</w:t>
            </w:r>
            <w:r w:rsidR="00D05176">
              <w:t>XX</w:t>
            </w:r>
            <w:permEnd w:id="661547209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99290126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9474F7">
                  <w:t>novembr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199290126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846870389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9474F7">
                  <w:t>dezembro</w:t>
                </w:r>
                <w:r w:rsidR="004728ED">
                  <w:t xml:space="preserve"> de 2022</w:t>
                </w:r>
              </w:p>
            </w:tc>
          </w:sdtContent>
        </w:sdt>
        <w:permEnd w:id="846870389" w:displacedByCustomXml="prev"/>
      </w:tr>
      <w:tr w:rsidR="00087C34" w:rsidRPr="00472B92" w:rsidTr="00813BEA">
        <w:trPr>
          <w:trHeight w:val="312"/>
        </w:trPr>
        <w:permStart w:id="1759530038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1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9474F7" w:rsidP="00535B3E">
                <w:pPr>
                  <w:pStyle w:val="Centralizado"/>
                </w:pPr>
                <w:r>
                  <w:t>01/12/2022</w:t>
                </w:r>
              </w:p>
            </w:tc>
          </w:sdtContent>
        </w:sdt>
        <w:permEnd w:id="1759530038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353003910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12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474F7" w:rsidP="00535B3E">
                <w:pPr>
                  <w:pStyle w:val="Centralizado"/>
                </w:pPr>
                <w:r>
                  <w:t>31/12/2022</w:t>
                </w:r>
              </w:p>
            </w:tc>
          </w:sdtContent>
        </w:sdt>
        <w:permEnd w:id="353003910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711209207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711209207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391144107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9474F7">
              <w:t>novembro</w:t>
            </w:r>
            <w:proofErr w:type="gramStart"/>
            <w:r w:rsidR="002952DB">
              <w:t>/22</w:t>
            </w:r>
            <w:r>
              <w:t>)</w:t>
            </w:r>
            <w:permEnd w:id="391144107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63604664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63604664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938824086" w:edGrp="everyone"/>
            <w:r>
              <w:t xml:space="preserve">José Hugo Dias Gondim </w:t>
            </w:r>
            <w:proofErr w:type="spellStart"/>
            <w:r>
              <w:t>Guanais</w:t>
            </w:r>
            <w:permEnd w:id="938824086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382238208" w:edGrp="everyone"/>
            <w:r>
              <w:t xml:space="preserve">José Hugo Dias Gondim </w:t>
            </w:r>
            <w:proofErr w:type="spellStart"/>
            <w:r>
              <w:t>Guanais</w:t>
            </w:r>
            <w:permEnd w:id="382238208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388734382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1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474F7" w:rsidP="00284E2D">
                <w:r>
                  <w:t>05/01/2023</w:t>
                </w:r>
              </w:p>
            </w:tc>
          </w:sdtContent>
        </w:sdt>
        <w:permEnd w:id="1388734382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096949529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096949529"/>
            <w:r w:rsidRPr="009D2AF1">
              <w:t xml:space="preserve"> Não </w:t>
            </w:r>
            <w:permStart w:id="605750576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605750576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290670316" w:edGrp="everyone"/>
            <w:permEnd w:id="290670316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881102301" w:edGrp="everyone"/>
            <w:r>
              <w:t xml:space="preserve">José Hugo Dias Gondim </w:t>
            </w:r>
            <w:proofErr w:type="spellStart"/>
            <w:r>
              <w:t>Guanais</w:t>
            </w:r>
            <w:permEnd w:id="188110230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833164193" w:edGrp="everyone"/>
            <w:r>
              <w:t xml:space="preserve">José Hugo Dias Gondim </w:t>
            </w:r>
            <w:proofErr w:type="spellStart"/>
            <w:r>
              <w:t>Guanais</w:t>
            </w:r>
            <w:permEnd w:id="83316419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00154333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9474F7">
              <w:t>novem</w:t>
            </w:r>
            <w:r w:rsidR="00402BB5">
              <w:t>br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9474F7">
              <w:t>dezem</w:t>
            </w:r>
            <w:r w:rsidR="000F3E18">
              <w:t>br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9474F7" w:rsidP="00DF342C">
            <w:r>
              <w:t>Em novembro</w:t>
            </w:r>
            <w:r w:rsidR="005D0A77" w:rsidRPr="005D0A77">
              <w:t xml:space="preserve"> de 2022 foram registrados </w:t>
            </w:r>
            <w:r>
              <w:t>353</w:t>
            </w:r>
            <w:r w:rsidR="000F3E18">
              <w:t xml:space="preserve"> desembarques oriundos de 1</w:t>
            </w:r>
            <w:r>
              <w:t>44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 w:rsidR="00914063">
              <w:t>18.894,25 quilos e 1.289</w:t>
            </w:r>
            <w:r w:rsidR="000F3E18">
              <w:t xml:space="preserve"> d</w:t>
            </w:r>
            <w:r w:rsidR="005D0A77" w:rsidRPr="005D0A77">
              <w:t xml:space="preserve">úzias de pescado desembarcado nos sete (07) entrepostos monitorados. Gerando uma receita bruta de R$ </w:t>
            </w:r>
            <w:r w:rsidR="00914063">
              <w:t>247.977,03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9474F7">
              <w:rPr>
                <w:b/>
              </w:rPr>
              <w:t>novembr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474F7" w:rsidP="000B43A8">
                  <w:pPr>
                    <w:jc w:val="center"/>
                  </w:pPr>
                  <w:r>
                    <w:t>07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2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9474F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</w:t>
                  </w:r>
                  <w:r w:rsidR="009474F7">
                    <w:rPr>
                      <w:rFonts w:cs="Calibri"/>
                      <w:color w:val="000000"/>
                      <w:szCs w:val="20"/>
                    </w:rPr>
                    <w:t>1,8</w:t>
                  </w: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204,4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9474F7">
                    <w:t>4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474F7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</w:t>
                  </w:r>
                  <w:r w:rsidR="00914063">
                    <w:rPr>
                      <w:rFonts w:cs="Calibri"/>
                      <w:color w:val="000000"/>
                      <w:szCs w:val="20"/>
                    </w:rPr>
                    <w:t>.</w:t>
                  </w:r>
                  <w:r>
                    <w:rPr>
                      <w:rFonts w:cs="Calibri"/>
                      <w:color w:val="000000"/>
                      <w:szCs w:val="20"/>
                    </w:rPr>
                    <w:t>076</w:t>
                  </w:r>
                  <w:r w:rsidR="00063638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7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4.150,45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63638" w:rsidP="000B43A8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474F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5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061,38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474F7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4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4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5.95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474F7" w:rsidP="000B43A8">
                  <w:pPr>
                    <w:jc w:val="center"/>
                  </w:pPr>
                  <w:r>
                    <w:t>2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474F7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6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474F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6363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173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474F7" w:rsidP="00363AC1">
                  <w:pPr>
                    <w:jc w:val="center"/>
                  </w:pPr>
                  <w:r>
                    <w:t>3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474F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474F7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35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365DAB">
                  <w:pPr>
                    <w:jc w:val="center"/>
                  </w:pPr>
                  <w:r>
                    <w:t>7</w:t>
                  </w:r>
                  <w:r w:rsidR="009474F7">
                    <w:t>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9474F7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9474F7">
                    <w:rPr>
                      <w:rFonts w:cs="Calibri"/>
                      <w:color w:val="000000"/>
                      <w:szCs w:val="20"/>
                    </w:rPr>
                    <w:t>34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9474F7">
                    <w:rPr>
                      <w:rFonts w:cs="Calibri"/>
                      <w:color w:val="000000"/>
                      <w:szCs w:val="20"/>
                    </w:rPr>
                    <w:t>4.083,8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914063">
              <w:t>novembro</w:t>
            </w:r>
            <w:r w:rsidR="004B5286">
              <w:t xml:space="preserve"> de 2022 </w:t>
            </w:r>
            <w:r w:rsidR="00914063">
              <w:rPr>
                <w:highlight w:val="yellow"/>
              </w:rPr>
              <w:t>houve aumento</w:t>
            </w:r>
            <w:r w:rsidR="004B5286" w:rsidRPr="00032AFB">
              <w:rPr>
                <w:highlight w:val="yellow"/>
              </w:rPr>
              <w:t xml:space="preserve"> de </w:t>
            </w:r>
            <w:r w:rsidR="00914063">
              <w:t>7</w:t>
            </w:r>
            <w:r>
              <w:t xml:space="preserve">% em relação </w:t>
            </w:r>
            <w:r w:rsidR="004B5286">
              <w:t xml:space="preserve">a </w:t>
            </w:r>
            <w:r w:rsidR="00914063">
              <w:t>outubro</w:t>
            </w:r>
            <w:r w:rsidR="00506F49">
              <w:t xml:space="preserve"> de 2022</w:t>
            </w:r>
            <w:r w:rsidR="00914063">
              <w:t>, e redução de 42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914063">
              <w:t>novembro</w:t>
            </w:r>
            <w:r w:rsidR="004B5286">
              <w:t xml:space="preserve">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</w:t>
            </w:r>
            <w:r w:rsidR="00914063">
              <w:t xml:space="preserve">bagre branco </w:t>
            </w:r>
            <w:proofErr w:type="spellStart"/>
            <w:r w:rsidR="00914063">
              <w:t>guiri</w:t>
            </w:r>
            <w:proofErr w:type="spellEnd"/>
            <w:r w:rsidR="00914063">
              <w:t xml:space="preserve"> e paru</w:t>
            </w:r>
            <w:r w:rsidR="00506F49">
              <w:t>.</w:t>
            </w:r>
          </w:p>
          <w:p w:rsidR="001E32A5" w:rsidRDefault="001E32A5" w:rsidP="00B4385F"/>
          <w:p w:rsidR="00F47D31" w:rsidRDefault="00914063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0AD20F9" wp14:editId="2CD6ABBA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6B1C2C">
              <w:rPr>
                <w:rFonts w:eastAsiaTheme="minorHAnsi" w:cs="Arial"/>
                <w:szCs w:val="20"/>
                <w:lang w:eastAsia="en-US"/>
              </w:rPr>
              <w:t>novembro de 2022 apresentou 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6B1C2C">
              <w:rPr>
                <w:rFonts w:eastAsiaTheme="minorHAnsi" w:cs="Arial"/>
                <w:szCs w:val="20"/>
                <w:lang w:eastAsia="en-US"/>
              </w:rPr>
              <w:t>45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6B1C2C">
              <w:rPr>
                <w:rFonts w:eastAsiaTheme="minorHAnsi" w:cs="Arial"/>
                <w:szCs w:val="20"/>
                <w:lang w:eastAsia="en-US"/>
              </w:rPr>
              <w:t>oi 54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>oram ostra, camarão branco, siri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 e siri </w:t>
            </w:r>
            <w:proofErr w:type="spellStart"/>
            <w:r w:rsidR="006B1C2C">
              <w:rPr>
                <w:rFonts w:eastAsiaTheme="minorHAnsi" w:cs="Arial"/>
                <w:szCs w:val="20"/>
                <w:lang w:eastAsia="en-US"/>
              </w:rPr>
              <w:t>guaçu</w:t>
            </w:r>
            <w:proofErr w:type="spellEnd"/>
            <w:r w:rsidR="004B5286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6B1C2C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286CC0C" wp14:editId="484EBB28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6B1C2C">
              <w:rPr>
                <w:rFonts w:eastAsiaTheme="minorHAnsi" w:cs="Arial"/>
                <w:szCs w:val="20"/>
                <w:lang w:eastAsia="en-US"/>
              </w:rPr>
              <w:t>, novemb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B5286">
              <w:rPr>
                <w:rFonts w:eastAsiaTheme="minorHAnsi" w:cs="Arial"/>
                <w:szCs w:val="20"/>
                <w:lang w:eastAsia="en-US"/>
              </w:rPr>
              <w:t>e 2022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 apresentou redução de 6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6B1C2C">
              <w:rPr>
                <w:rFonts w:eastAsiaTheme="minorHAnsi" w:cs="Arial"/>
                <w:szCs w:val="20"/>
                <w:lang w:eastAsia="en-US"/>
              </w:rPr>
              <w:t>novemb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6B1C2C">
              <w:rPr>
                <w:rFonts w:eastAsiaTheme="minorHAnsi" w:cs="Arial"/>
                <w:szCs w:val="20"/>
                <w:lang w:eastAsia="en-US"/>
              </w:rPr>
              <w:t>15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6B1C2C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4A944D0" wp14:editId="2CC1B61B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00154333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721591967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721591967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730622573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C0431C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730622573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438664116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C0431C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438664116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598321190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C0431C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598321190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768385665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768385665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179079323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6B1C2C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227C09D" wp14:editId="5A153AF3">
                      <wp:extent cx="1906270" cy="1072276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07227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6B1C2C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005BFA">
              <w:t>n</w:t>
            </w:r>
            <w:r w:rsidR="006B1C2C">
              <w:t>o Mercado de Paranaguá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6B1C2C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B83560A" wp14:editId="7888AEB2">
                      <wp:extent cx="1906270" cy="1429702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4297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a P</w:t>
            </w:r>
            <w:r w:rsidR="006B1C2C">
              <w:t>onta da Pita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6B1C2C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EA2E69D" wp14:editId="3A75E9EE">
                      <wp:extent cx="1906270" cy="1428213"/>
                      <wp:effectExtent l="0" t="0" r="0" b="635"/>
                      <wp:docPr id="5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42821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0719D3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 </w:t>
            </w:r>
            <w:r w:rsidR="000719D3">
              <w:rPr>
                <w:b/>
              </w:rPr>
              <w:t xml:space="preserve">no mercado de </w:t>
            </w:r>
            <w:r w:rsidR="00005BFA">
              <w:rPr>
                <w:b/>
              </w:rPr>
              <w:t>Antonin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6B1C2C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89C2195" wp14:editId="78C12DF6">
                      <wp:extent cx="1906270" cy="1429702"/>
                      <wp:effectExtent l="0" t="0" r="0" b="0"/>
                      <wp:docPr id="8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4297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0719D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0719D3">
              <w:rPr>
                <w:b/>
                <w:noProof/>
                <w:lang w:eastAsia="pt-BR"/>
              </w:rPr>
              <w:t xml:space="preserve">na </w:t>
            </w:r>
            <w:r w:rsidR="006B1C2C">
              <w:rPr>
                <w:b/>
                <w:noProof/>
                <w:lang w:eastAsia="pt-BR"/>
              </w:rPr>
              <w:t>Ponta da Pita</w:t>
            </w:r>
          </w:p>
        </w:tc>
        <w:bookmarkStart w:id="0" w:name="_GoBack"/>
        <w:bookmarkEnd w:id="0"/>
      </w:tr>
      <w:permEnd w:id="1179079323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431C" w:rsidRDefault="00C0431C">
      <w:r>
        <w:separator/>
      </w:r>
    </w:p>
    <w:p w:rsidR="00C0431C" w:rsidRDefault="00C0431C"/>
  </w:endnote>
  <w:endnote w:type="continuationSeparator" w:id="0">
    <w:p w:rsidR="00C0431C" w:rsidRDefault="00C0431C">
      <w:r>
        <w:continuationSeparator/>
      </w:r>
    </w:p>
    <w:p w:rsidR="00C0431C" w:rsidRDefault="00C04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431C" w:rsidRDefault="00C0431C">
      <w:r>
        <w:separator/>
      </w:r>
    </w:p>
    <w:p w:rsidR="00C0431C" w:rsidRDefault="00C0431C"/>
  </w:footnote>
  <w:footnote w:type="continuationSeparator" w:id="0">
    <w:p w:rsidR="00C0431C" w:rsidRDefault="00C0431C">
      <w:r>
        <w:continuationSeparator/>
      </w:r>
    </w:p>
    <w:p w:rsidR="00C0431C" w:rsidRDefault="00C0431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6B1C2C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6B1C2C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amtQD3hbpR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46CC"/>
    <w:rsid w:val="003F7D99"/>
    <w:rsid w:val="00402BB5"/>
    <w:rsid w:val="004043B1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20781"/>
    <w:rsid w:val="00931ED3"/>
    <w:rsid w:val="00935812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87CDD"/>
    <w:rsid w:val="00AA1C2F"/>
    <w:rsid w:val="00AF279D"/>
    <w:rsid w:val="00AF32CC"/>
    <w:rsid w:val="00B17F30"/>
    <w:rsid w:val="00B253D1"/>
    <w:rsid w:val="00BF5282"/>
    <w:rsid w:val="00CB56F7"/>
    <w:rsid w:val="00DA2F0B"/>
    <w:rsid w:val="00DE0587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94C474-C691-46B1-85C2-89E0989FF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669</Words>
  <Characters>3614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3</cp:revision>
  <cp:lastPrinted>2010-06-09T17:13:00Z</cp:lastPrinted>
  <dcterms:created xsi:type="dcterms:W3CDTF">2023-01-05T17:08:00Z</dcterms:created>
  <dcterms:modified xsi:type="dcterms:W3CDTF">2023-01-05T17:43:00Z</dcterms:modified>
</cp:coreProperties>
</file>